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bookmarkStart w:id="0" w:name="_Hlk55592765"/>
      <w:bookmarkEnd w:id="0"/>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3965CF4F"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F230BF">
        <w:rPr>
          <w:rFonts w:eastAsia="Calibri"/>
          <w:sz w:val="40"/>
          <w:szCs w:val="28"/>
        </w:rPr>
        <w:t>6</w:t>
      </w:r>
    </w:p>
    <w:p w14:paraId="6757B8EB" w14:textId="77777777" w:rsidR="00B66FB9" w:rsidRPr="00361235" w:rsidRDefault="00B66FB9" w:rsidP="00B66FB9">
      <w:pPr>
        <w:pStyle w:val="Title"/>
        <w:rPr>
          <w:b w:val="0"/>
          <w:sz w:val="24"/>
        </w:rPr>
      </w:pPr>
    </w:p>
    <w:p w14:paraId="4D66A72D" w14:textId="7CC9C914" w:rsidR="00B66FB9" w:rsidRDefault="007E60DC" w:rsidP="00B66FB9">
      <w:pPr>
        <w:pBdr>
          <w:bottom w:val="single" w:sz="12" w:space="1" w:color="auto"/>
        </w:pBdr>
        <w:rPr>
          <w:rFonts w:eastAsia="Calibri"/>
        </w:rPr>
      </w:pPr>
      <w:r w:rsidRPr="007E60DC">
        <w:rPr>
          <w:b/>
          <w:sz w:val="56"/>
        </w:rPr>
        <w:t>M</w:t>
      </w:r>
      <w:r w:rsidR="00F230BF" w:rsidRPr="00F230BF">
        <w:rPr>
          <w:b/>
          <w:sz w:val="56"/>
        </w:rPr>
        <w:t>atrice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653F3643" w:rsidR="00B66FB9" w:rsidRPr="00D0347F" w:rsidRDefault="002639B8" w:rsidP="00D0347F">
      <w:pPr>
        <w:ind w:left="725" w:right="672" w:hanging="10"/>
        <w:jc w:val="center"/>
      </w:pPr>
      <w:r>
        <w:t>November</w:t>
      </w:r>
      <w:r w:rsidR="00D0347F">
        <w:t xml:space="preserve"> </w:t>
      </w:r>
      <w:r w:rsidR="00BB716C">
        <w:t>2</w:t>
      </w:r>
      <w:r w:rsidR="00F230BF">
        <w:t>8</w:t>
      </w:r>
      <w:r w:rsidR="00D0347F">
        <w:t xml:space="preserve">, 2020 </w:t>
      </w:r>
    </w:p>
    <w:p w14:paraId="4C266484" w14:textId="77777777" w:rsidR="00B66FB9" w:rsidRDefault="00B66FB9" w:rsidP="00B66FB9">
      <w:pPr>
        <w:pStyle w:val="Heading1"/>
      </w:pPr>
      <w:r>
        <w:lastRenderedPageBreak/>
        <w:t>Objectives</w:t>
      </w:r>
    </w:p>
    <w:p w14:paraId="0B6C0EA4" w14:textId="784AF4B4" w:rsidR="00D0347F" w:rsidRDefault="00D0347F" w:rsidP="00D0347F">
      <w:pPr>
        <w:spacing w:line="359" w:lineRule="auto"/>
        <w:ind w:left="-15" w:firstLine="710"/>
      </w:pPr>
      <w:r>
        <w:t xml:space="preserve">This laboratory activity aims to implement </w:t>
      </w:r>
      <w:r w:rsidR="00F55FA8">
        <w:t xml:space="preserve">matrix operations and matrix identities using Python’s </w:t>
      </w:r>
      <w:proofErr w:type="spellStart"/>
      <w:r w:rsidR="00F55FA8">
        <w:t>Numpy</w:t>
      </w:r>
      <w:proofErr w:type="spellEnd"/>
      <w:r w:rsidR="00F55FA8">
        <w:t xml:space="preserve"> module.</w:t>
      </w:r>
    </w:p>
    <w:p w14:paraId="0A4EF0A8" w14:textId="77777777" w:rsidR="00B66FB9" w:rsidRDefault="00B66FB9" w:rsidP="00B66FB9">
      <w:pPr>
        <w:pStyle w:val="Heading1"/>
      </w:pPr>
      <w:r>
        <w:t>Methods</w:t>
      </w:r>
    </w:p>
    <w:p w14:paraId="560189F6" w14:textId="75DE47EA" w:rsidR="00D0347F" w:rsidRPr="005E7913" w:rsidRDefault="00D0347F" w:rsidP="00D0347F">
      <w:pPr>
        <w:spacing w:after="1" w:line="358" w:lineRule="auto"/>
        <w:ind w:firstLine="720"/>
      </w:pPr>
      <w:r>
        <w:t xml:space="preserve">In this laboratory activity, the practices consist </w:t>
      </w:r>
      <w:r w:rsidR="00E20041">
        <w:t xml:space="preserve">of </w:t>
      </w:r>
      <w:r w:rsidR="00F55FA8">
        <w:t xml:space="preserve">creating a function that describes a matrix identity such as </w:t>
      </w:r>
      <w:proofErr w:type="gramStart"/>
      <w:r w:rsidR="00F55FA8">
        <w:t>shape(</w:t>
      </w:r>
      <w:proofErr w:type="gramEnd"/>
      <w:r w:rsidR="00F55FA8">
        <w:t xml:space="preserve">) function, size() function, </w:t>
      </w:r>
      <w:proofErr w:type="spellStart"/>
      <w:r w:rsidR="00F55FA8">
        <w:t>ndim</w:t>
      </w:r>
      <w:proofErr w:type="spellEnd"/>
      <w:r w:rsidR="00F55FA8">
        <w:t xml:space="preserve">() function and, combinations of functions to identify different identity, also matrix operations such as </w:t>
      </w:r>
      <w:proofErr w:type="spellStart"/>
      <w:r w:rsidR="00F55FA8">
        <w:t>numpy.sum</w:t>
      </w:r>
      <w:proofErr w:type="spellEnd"/>
      <w:r w:rsidR="00F55FA8">
        <w:t xml:space="preserve">() &amp; </w:t>
      </w:r>
      <w:proofErr w:type="spellStart"/>
      <w:r w:rsidR="00F55FA8">
        <w:t>numpy.diff</w:t>
      </w:r>
      <w:proofErr w:type="spellEnd"/>
      <w:r w:rsidR="00BB716C">
        <w:t>()</w:t>
      </w:r>
      <w:r w:rsidR="00F55FA8">
        <w:t xml:space="preserve"> and element wise operation such as </w:t>
      </w:r>
      <w:proofErr w:type="spellStart"/>
      <w:r w:rsidR="00F55FA8">
        <w:t>numpy.multiply</w:t>
      </w:r>
      <w:proofErr w:type="spellEnd"/>
      <w:r w:rsidR="00F55FA8">
        <w:t xml:space="preserve">() &amp; </w:t>
      </w:r>
      <w:proofErr w:type="spellStart"/>
      <w:r w:rsidR="00F55FA8">
        <w:t>numpy.divide</w:t>
      </w:r>
      <w:proofErr w:type="spellEnd"/>
      <w:r w:rsidR="00F55FA8">
        <w:t>().</w:t>
      </w:r>
    </w:p>
    <w:p w14:paraId="7C23FACF" w14:textId="008050C6" w:rsidR="00B66FB9" w:rsidRDefault="00B66FB9" w:rsidP="00B66FB9">
      <w:pPr>
        <w:pStyle w:val="Heading1"/>
      </w:pPr>
      <w:r>
        <w:t>Results</w:t>
      </w:r>
    </w:p>
    <w:p w14:paraId="459EB9FD" w14:textId="562D569E" w:rsidR="00BB716C" w:rsidRDefault="00E20041" w:rsidP="00BB716C">
      <w:pPr>
        <w:ind w:firstLine="720"/>
      </w:pPr>
      <w:r w:rsidRPr="00E20041">
        <w:t>The complete repository for the activity is available a</w:t>
      </w:r>
      <w:r>
        <w:t xml:space="preserve">t </w:t>
      </w:r>
      <w:proofErr w:type="spellStart"/>
      <w:r w:rsidRPr="00E20041">
        <w:t>Github</w:t>
      </w:r>
      <w:proofErr w:type="spellEnd"/>
      <w:r>
        <w:t xml:space="preserve"> </w:t>
      </w:r>
      <w:r w:rsidRPr="00E20041">
        <w:t>().</w:t>
      </w:r>
      <w:r>
        <w:t xml:space="preserve"> The lab activity consists of </w:t>
      </w:r>
      <w:r w:rsidR="009A0156">
        <w:t>2</w:t>
      </w:r>
      <w:r>
        <w:t xml:space="preserve"> parts; the first part is </w:t>
      </w:r>
      <w:r w:rsidR="00BB716C">
        <w:t>creating a function that describes a matrix, while the second part takes two arguments (matrix/scalar) and run it through different types of matrix operation.</w:t>
      </w:r>
    </w:p>
    <w:p w14:paraId="3A118533" w14:textId="77777777" w:rsidR="00BB716C" w:rsidRDefault="00BB716C" w:rsidP="00BB716C">
      <w:pPr>
        <w:keepNext/>
        <w:jc w:val="center"/>
      </w:pPr>
      <w:r w:rsidRPr="00BB716C">
        <w:drawing>
          <wp:inline distT="0" distB="0" distL="0" distR="0" wp14:anchorId="4FE4FD61" wp14:editId="2E177D44">
            <wp:extent cx="5731510" cy="32918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91840"/>
                    </a:xfrm>
                    <a:prstGeom prst="rect">
                      <a:avLst/>
                    </a:prstGeom>
                  </pic:spPr>
                </pic:pic>
              </a:graphicData>
            </a:graphic>
          </wp:inline>
        </w:drawing>
      </w:r>
    </w:p>
    <w:p w14:paraId="62FD63B9" w14:textId="226DCDF1" w:rsidR="00BB716C" w:rsidRDefault="00BB716C" w:rsidP="00BB716C">
      <w:pPr>
        <w:pStyle w:val="Caption"/>
        <w:jc w:val="center"/>
      </w:pPr>
      <w:r>
        <w:t xml:space="preserve">Figure </w:t>
      </w:r>
      <w:fldSimple w:instr=" SEQ Figure \* ARABIC ">
        <w:r>
          <w:rPr>
            <w:noProof/>
          </w:rPr>
          <w:t>1</w:t>
        </w:r>
      </w:fldSimple>
      <w:r>
        <w:t xml:space="preserve"> Function for Part 1</w:t>
      </w:r>
    </w:p>
    <w:p w14:paraId="516358DD" w14:textId="2BD0BBD2" w:rsidR="00BB716C" w:rsidRDefault="00BB716C" w:rsidP="00BB716C">
      <w:pPr>
        <w:jc w:val="left"/>
      </w:pPr>
    </w:p>
    <w:p w14:paraId="01C237EB" w14:textId="04753F78" w:rsidR="00BB716C" w:rsidRDefault="00BB716C" w:rsidP="00BB716C">
      <w:r>
        <w:tab/>
        <w:t>For part 1 of the lab activity, the researcher created a function called “</w:t>
      </w:r>
      <w:proofErr w:type="spellStart"/>
      <w:r>
        <w:t>mat_desc</w:t>
      </w:r>
      <w:proofErr w:type="spellEnd"/>
      <w:r>
        <w:t xml:space="preserve">” (Figure 1); it is a simple function that takes one parameter that is a system of linear equation in a matrix form and identifies its shapes, rank, size, different identities such as upper diagonal, lower diagonal and many more. For the code in the second line, the researcher created an “if / else” </w:t>
      </w:r>
      <w:r>
        <w:lastRenderedPageBreak/>
        <w:t xml:space="preserve">condition where the matrix checks if the size of the matrix is more than one by using the size() function, if the matrix is confirmed to have more than one size of matrix it run to the next code if not the function outputs “Matrix is Null” &amp; terminates the program, for the third line of the code is also an “if / else” where the matrix is checked if the matrix dimension is two using </w:t>
      </w:r>
      <w:proofErr w:type="spellStart"/>
      <w:r>
        <w:t>ndim</w:t>
      </w:r>
      <w:proofErr w:type="spellEnd"/>
      <w:r>
        <w:t xml:space="preserve">() function and check if the shape is a square matrix using the shape() function, if the function failed to meet the argument it goes to the else statement where it only outputs its matrix shape, matrix dimension, and all the matrix identities are set to false, but if the statement is met it runs through all the arguments that describe matrix identity and form using different combinations of </w:t>
      </w:r>
      <w:proofErr w:type="spellStart"/>
      <w:r>
        <w:t>Numpy</w:t>
      </w:r>
      <w:proofErr w:type="spellEnd"/>
      <w:r>
        <w:t xml:space="preserve"> functions.</w:t>
      </w:r>
    </w:p>
    <w:p w14:paraId="32BCA0C0" w14:textId="77777777" w:rsidR="00BB716C" w:rsidRDefault="00BB716C" w:rsidP="00BB716C">
      <w:pPr>
        <w:keepNext/>
        <w:jc w:val="center"/>
      </w:pPr>
      <w:r w:rsidRPr="00BB716C">
        <w:drawing>
          <wp:inline distT="0" distB="0" distL="0" distR="0" wp14:anchorId="65676C90" wp14:editId="4BBCB0E5">
            <wp:extent cx="1762371" cy="3315163"/>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2371" cy="3315163"/>
                    </a:xfrm>
                    <a:prstGeom prst="rect">
                      <a:avLst/>
                    </a:prstGeom>
                  </pic:spPr>
                </pic:pic>
              </a:graphicData>
            </a:graphic>
          </wp:inline>
        </w:drawing>
      </w:r>
    </w:p>
    <w:p w14:paraId="21108D34" w14:textId="6A8E5266" w:rsidR="00BB716C" w:rsidRDefault="00BB716C" w:rsidP="00BB716C">
      <w:pPr>
        <w:pStyle w:val="Caption"/>
        <w:jc w:val="center"/>
      </w:pPr>
      <w:r>
        <w:t xml:space="preserve">Figure </w:t>
      </w:r>
      <w:fldSimple w:instr=" SEQ Figure \* ARABIC ">
        <w:r>
          <w:rPr>
            <w:noProof/>
          </w:rPr>
          <w:t>2</w:t>
        </w:r>
      </w:fldSimple>
      <w:r>
        <w:t xml:space="preserve"> Sample Matrices for part 1</w:t>
      </w:r>
    </w:p>
    <w:p w14:paraId="6B4408ED" w14:textId="2C17596B" w:rsidR="00BB716C" w:rsidRDefault="00BB716C" w:rsidP="00BB716C"/>
    <w:p w14:paraId="16CE3850" w14:textId="7EA19974" w:rsidR="00BB716C" w:rsidRDefault="00BB716C" w:rsidP="00BB716C">
      <w:r>
        <w:t xml:space="preserve">Using the function that the researcher created it </w:t>
      </w:r>
      <w:proofErr w:type="gramStart"/>
      <w:r>
        <w:t>describes  a</w:t>
      </w:r>
      <w:proofErr w:type="gramEnd"/>
      <w:r>
        <w:t xml:space="preserve"> set of matrices (Figure 2 ) that have different identities and form, which if the function takes one argument in the set of matrices (Figure 2) it outputs all the following:</w:t>
      </w:r>
    </w:p>
    <w:p w14:paraId="1B57463D" w14:textId="77777777" w:rsidR="00BB716C" w:rsidRDefault="00BB716C" w:rsidP="00BB716C">
      <w:pPr>
        <w:keepNext/>
        <w:jc w:val="center"/>
      </w:pPr>
      <w:r w:rsidRPr="00BB716C">
        <w:lastRenderedPageBreak/>
        <w:drawing>
          <wp:inline distT="0" distB="0" distL="0" distR="0" wp14:anchorId="58DEE8A6" wp14:editId="7A8FFB66">
            <wp:extent cx="1991003" cy="1962424"/>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91003" cy="1962424"/>
                    </a:xfrm>
                    <a:prstGeom prst="rect">
                      <a:avLst/>
                    </a:prstGeom>
                  </pic:spPr>
                </pic:pic>
              </a:graphicData>
            </a:graphic>
          </wp:inline>
        </w:drawing>
      </w:r>
    </w:p>
    <w:p w14:paraId="1888E13E" w14:textId="57F6FAB5" w:rsidR="00BB716C" w:rsidRDefault="00BB716C" w:rsidP="00BB716C">
      <w:pPr>
        <w:pStyle w:val="Caption"/>
        <w:jc w:val="center"/>
      </w:pPr>
      <w:r>
        <w:t xml:space="preserve">Figure </w:t>
      </w:r>
      <w:fldSimple w:instr=" SEQ Figure \* ARABIC ">
        <w:r>
          <w:rPr>
            <w:noProof/>
          </w:rPr>
          <w:t>3</w:t>
        </w:r>
      </w:fldSimple>
      <w:r>
        <w:t xml:space="preserve"> Output for Part 1 Using the “A” Arguments</w:t>
      </w:r>
    </w:p>
    <w:p w14:paraId="673D14A9" w14:textId="77777777" w:rsidR="00BB716C" w:rsidRPr="00BB716C" w:rsidRDefault="00BB716C" w:rsidP="00BB716C"/>
    <w:p w14:paraId="25F291CB" w14:textId="77777777" w:rsidR="00BB716C" w:rsidRDefault="00BB716C" w:rsidP="00BB716C">
      <w:pPr>
        <w:keepNext/>
        <w:jc w:val="center"/>
      </w:pPr>
      <w:r w:rsidRPr="00BB716C">
        <w:drawing>
          <wp:inline distT="0" distB="0" distL="0" distR="0" wp14:anchorId="21BF58F6" wp14:editId="44C49A87">
            <wp:extent cx="1838582" cy="196242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38582" cy="1962424"/>
                    </a:xfrm>
                    <a:prstGeom prst="rect">
                      <a:avLst/>
                    </a:prstGeom>
                  </pic:spPr>
                </pic:pic>
              </a:graphicData>
            </a:graphic>
          </wp:inline>
        </w:drawing>
      </w:r>
    </w:p>
    <w:p w14:paraId="2DFBA0D4" w14:textId="18FA4843" w:rsidR="00BB716C" w:rsidRDefault="00BB716C" w:rsidP="00BB716C">
      <w:pPr>
        <w:pStyle w:val="Caption"/>
        <w:jc w:val="center"/>
      </w:pPr>
      <w:r>
        <w:t xml:space="preserve">Figure </w:t>
      </w:r>
      <w:fldSimple w:instr=" SEQ Figure \* ARABIC ">
        <w:r>
          <w:rPr>
            <w:noProof/>
          </w:rPr>
          <w:t>4</w:t>
        </w:r>
      </w:fldSimple>
      <w:r>
        <w:t xml:space="preserve"> </w:t>
      </w:r>
      <w:r w:rsidRPr="00BC31D9">
        <w:t xml:space="preserve">Output for Part 1 Using the </w:t>
      </w:r>
      <w:r>
        <w:t>“B”</w:t>
      </w:r>
      <w:r w:rsidRPr="00BC31D9">
        <w:t xml:space="preserve"> Arguments</w:t>
      </w:r>
    </w:p>
    <w:p w14:paraId="1B1B5B3C" w14:textId="77777777" w:rsidR="00BB716C" w:rsidRPr="00BB716C" w:rsidRDefault="00BB716C" w:rsidP="00BB716C"/>
    <w:p w14:paraId="6525316D" w14:textId="77777777" w:rsidR="00BB716C" w:rsidRDefault="00BB716C" w:rsidP="00BB716C">
      <w:pPr>
        <w:keepNext/>
        <w:jc w:val="center"/>
      </w:pPr>
      <w:r w:rsidRPr="00BB716C">
        <w:drawing>
          <wp:inline distT="0" distB="0" distL="0" distR="0" wp14:anchorId="31B8A95C" wp14:editId="14460BDC">
            <wp:extent cx="1895740" cy="193384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95740" cy="1933845"/>
                    </a:xfrm>
                    <a:prstGeom prst="rect">
                      <a:avLst/>
                    </a:prstGeom>
                  </pic:spPr>
                </pic:pic>
              </a:graphicData>
            </a:graphic>
          </wp:inline>
        </w:drawing>
      </w:r>
    </w:p>
    <w:p w14:paraId="6C46480D" w14:textId="7ACFA7B9" w:rsidR="00BB716C" w:rsidRDefault="00BB716C" w:rsidP="00BB716C">
      <w:pPr>
        <w:pStyle w:val="Caption"/>
        <w:jc w:val="center"/>
      </w:pPr>
      <w:r>
        <w:t xml:space="preserve">Figure </w:t>
      </w:r>
      <w:fldSimple w:instr=" SEQ Figure \* ARABIC ">
        <w:r>
          <w:rPr>
            <w:noProof/>
          </w:rPr>
          <w:t>5</w:t>
        </w:r>
      </w:fldSimple>
      <w:r>
        <w:t xml:space="preserve"> </w:t>
      </w:r>
      <w:r w:rsidRPr="00AB52C3">
        <w:t xml:space="preserve">Output for Part 1 Using the </w:t>
      </w:r>
      <w:r>
        <w:t>“C”</w:t>
      </w:r>
      <w:r w:rsidRPr="00AB52C3">
        <w:t xml:space="preserve"> Arguments</w:t>
      </w:r>
    </w:p>
    <w:p w14:paraId="1BE5EF4B" w14:textId="5F19D5B4" w:rsidR="00BB716C" w:rsidRDefault="00BB716C" w:rsidP="00BB716C"/>
    <w:p w14:paraId="3AACEF82" w14:textId="77777777" w:rsidR="00BB716C" w:rsidRDefault="00BB716C" w:rsidP="00BB716C">
      <w:pPr>
        <w:keepNext/>
        <w:jc w:val="center"/>
      </w:pPr>
      <w:r w:rsidRPr="00BB716C">
        <w:lastRenderedPageBreak/>
        <w:drawing>
          <wp:inline distT="0" distB="0" distL="0" distR="0" wp14:anchorId="53084B1D" wp14:editId="00366A09">
            <wp:extent cx="1952898" cy="1876687"/>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2898" cy="1876687"/>
                    </a:xfrm>
                    <a:prstGeom prst="rect">
                      <a:avLst/>
                    </a:prstGeom>
                  </pic:spPr>
                </pic:pic>
              </a:graphicData>
            </a:graphic>
          </wp:inline>
        </w:drawing>
      </w:r>
    </w:p>
    <w:p w14:paraId="7D2842D6" w14:textId="65A49CC9" w:rsidR="00BB716C" w:rsidRDefault="00BB716C" w:rsidP="00BB716C">
      <w:pPr>
        <w:pStyle w:val="Caption"/>
        <w:jc w:val="center"/>
      </w:pPr>
      <w:r>
        <w:t xml:space="preserve">Figure </w:t>
      </w:r>
      <w:fldSimple w:instr=" SEQ Figure \* ARABIC ">
        <w:r>
          <w:rPr>
            <w:noProof/>
          </w:rPr>
          <w:t>6</w:t>
        </w:r>
      </w:fldSimple>
      <w:r>
        <w:t xml:space="preserve"> </w:t>
      </w:r>
      <w:r w:rsidRPr="00F40BF9">
        <w:t xml:space="preserve">Output for Part 1 Using the </w:t>
      </w:r>
      <w:r>
        <w:t>“D”</w:t>
      </w:r>
      <w:r w:rsidRPr="00F40BF9">
        <w:t xml:space="preserve"> Arguments</w:t>
      </w:r>
    </w:p>
    <w:p w14:paraId="2C9E1894" w14:textId="4821A5AE" w:rsidR="00BB716C" w:rsidRDefault="00BB716C" w:rsidP="00BB716C"/>
    <w:p w14:paraId="6E1CF2E5" w14:textId="77777777" w:rsidR="00BB716C" w:rsidRDefault="00BB716C" w:rsidP="00BB716C">
      <w:pPr>
        <w:keepNext/>
        <w:jc w:val="center"/>
      </w:pPr>
      <w:r w:rsidRPr="00BB716C">
        <w:drawing>
          <wp:inline distT="0" distB="0" distL="0" distR="0" wp14:anchorId="6C338EDD" wp14:editId="10FCB64A">
            <wp:extent cx="1543265" cy="3048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43265" cy="304843"/>
                    </a:xfrm>
                    <a:prstGeom prst="rect">
                      <a:avLst/>
                    </a:prstGeom>
                  </pic:spPr>
                </pic:pic>
              </a:graphicData>
            </a:graphic>
          </wp:inline>
        </w:drawing>
      </w:r>
    </w:p>
    <w:p w14:paraId="4DDDDBBA" w14:textId="6CCF7094" w:rsidR="00BB716C" w:rsidRDefault="00BB716C" w:rsidP="00BB716C">
      <w:pPr>
        <w:pStyle w:val="Caption"/>
        <w:jc w:val="center"/>
      </w:pPr>
      <w:r>
        <w:t xml:space="preserve">Figure </w:t>
      </w:r>
      <w:fldSimple w:instr=" SEQ Figure \* ARABIC ">
        <w:r>
          <w:rPr>
            <w:noProof/>
          </w:rPr>
          <w:t>7</w:t>
        </w:r>
      </w:fldSimple>
      <w:r>
        <w:t xml:space="preserve"> </w:t>
      </w:r>
      <w:r w:rsidRPr="00075A6E">
        <w:t xml:space="preserve">Output for Part 1 Using the </w:t>
      </w:r>
      <w:r>
        <w:t>“E”</w:t>
      </w:r>
      <w:r w:rsidRPr="00075A6E">
        <w:t xml:space="preserve"> Arguments</w:t>
      </w:r>
    </w:p>
    <w:p w14:paraId="535AAD81" w14:textId="58BF1689" w:rsidR="00BB716C" w:rsidRDefault="00BB716C" w:rsidP="00BB716C"/>
    <w:p w14:paraId="35D07C75" w14:textId="7593D079" w:rsidR="00BB716C" w:rsidRDefault="00BB716C" w:rsidP="00BB716C">
      <w:r>
        <w:t>Using the sample matrices, the researcher describes all the matrices with the preview of the matrix in the top to confirm it manually.</w:t>
      </w:r>
    </w:p>
    <w:p w14:paraId="26E7CD73" w14:textId="77777777" w:rsidR="00BB716C" w:rsidRDefault="00BB716C" w:rsidP="00BB716C">
      <w:pPr>
        <w:keepNext/>
        <w:jc w:val="center"/>
      </w:pPr>
      <w:r>
        <w:rPr>
          <w:noProof/>
        </w:rPr>
        <w:lastRenderedPageBreak/>
        <w:drawing>
          <wp:inline distT="0" distB="0" distL="0" distR="0" wp14:anchorId="1D7FB1FB" wp14:editId="6520C2F6">
            <wp:extent cx="4914900" cy="7658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14900" cy="7658100"/>
                    </a:xfrm>
                    <a:prstGeom prst="rect">
                      <a:avLst/>
                    </a:prstGeom>
                    <a:noFill/>
                    <a:ln>
                      <a:noFill/>
                    </a:ln>
                  </pic:spPr>
                </pic:pic>
              </a:graphicData>
            </a:graphic>
          </wp:inline>
        </w:drawing>
      </w:r>
    </w:p>
    <w:p w14:paraId="4B71FC95" w14:textId="10A06C21" w:rsidR="00BB716C" w:rsidRDefault="00BB716C" w:rsidP="00BB716C">
      <w:pPr>
        <w:pStyle w:val="Caption"/>
        <w:jc w:val="center"/>
      </w:pPr>
      <w:r>
        <w:t xml:space="preserve">Figure </w:t>
      </w:r>
      <w:fldSimple w:instr=" SEQ Figure \* ARABIC ">
        <w:r>
          <w:rPr>
            <w:noProof/>
          </w:rPr>
          <w:t>8</w:t>
        </w:r>
      </w:fldSimple>
      <w:r>
        <w:t xml:space="preserve"> Flowchart for Part1</w:t>
      </w:r>
    </w:p>
    <w:p w14:paraId="28EBB317" w14:textId="7542330C" w:rsidR="00BB716C" w:rsidRDefault="00BB716C" w:rsidP="00BB716C"/>
    <w:p w14:paraId="07AD4E52" w14:textId="1E7D0911" w:rsidR="00BB716C" w:rsidRDefault="00BB716C" w:rsidP="00BB716C">
      <w:r>
        <w:t>The researcher created a simple flowchart to describe or summarize the function created.</w:t>
      </w:r>
    </w:p>
    <w:p w14:paraId="3DD194C3" w14:textId="2C44D089" w:rsidR="00BB716C" w:rsidRDefault="00BB716C">
      <w:pPr>
        <w:spacing w:after="160" w:line="259" w:lineRule="auto"/>
        <w:jc w:val="left"/>
      </w:pPr>
      <w:r>
        <w:br w:type="page"/>
      </w:r>
    </w:p>
    <w:p w14:paraId="29A3A675" w14:textId="77777777" w:rsidR="00BB716C" w:rsidRDefault="00BB716C" w:rsidP="00BB716C">
      <w:pPr>
        <w:keepNext/>
        <w:jc w:val="center"/>
      </w:pPr>
      <w:r w:rsidRPr="00BB716C">
        <w:lastRenderedPageBreak/>
        <w:drawing>
          <wp:inline distT="0" distB="0" distL="0" distR="0" wp14:anchorId="30B9D293" wp14:editId="63D017FC">
            <wp:extent cx="5731510" cy="227266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72665"/>
                    </a:xfrm>
                    <a:prstGeom prst="rect">
                      <a:avLst/>
                    </a:prstGeom>
                  </pic:spPr>
                </pic:pic>
              </a:graphicData>
            </a:graphic>
          </wp:inline>
        </w:drawing>
      </w:r>
    </w:p>
    <w:p w14:paraId="0635AC60" w14:textId="71973D8A" w:rsidR="00BB716C" w:rsidRDefault="00BB716C" w:rsidP="00BB716C">
      <w:pPr>
        <w:pStyle w:val="Caption"/>
        <w:jc w:val="center"/>
      </w:pPr>
      <w:r>
        <w:t xml:space="preserve">Figure </w:t>
      </w:r>
      <w:r>
        <w:fldChar w:fldCharType="begin"/>
      </w:r>
      <w:r>
        <w:instrText xml:space="preserve"> SEQ Figure \* ARABIC </w:instrText>
      </w:r>
      <w:r>
        <w:fldChar w:fldCharType="separate"/>
      </w:r>
      <w:r>
        <w:rPr>
          <w:noProof/>
        </w:rPr>
        <w:t>9</w:t>
      </w:r>
      <w:r>
        <w:fldChar w:fldCharType="end"/>
      </w:r>
      <w:r>
        <w:t xml:space="preserve"> </w:t>
      </w:r>
      <w:r w:rsidRPr="00843F7C">
        <w:t xml:space="preserve">Function for Part </w:t>
      </w:r>
      <w:r>
        <w:t>2</w:t>
      </w:r>
    </w:p>
    <w:p w14:paraId="5422987E" w14:textId="77777777" w:rsidR="00BB716C" w:rsidRPr="00BB716C" w:rsidRDefault="00BB716C" w:rsidP="00BB716C"/>
    <w:p w14:paraId="4E410DC3" w14:textId="55876B1D" w:rsidR="00BB716C" w:rsidRDefault="00BB716C" w:rsidP="00BB716C">
      <w:r>
        <w:tab/>
        <w:t xml:space="preserve">For part 2 of the lab </w:t>
      </w:r>
      <w:proofErr w:type="gramStart"/>
      <w:r>
        <w:t>activity,  the</w:t>
      </w:r>
      <w:proofErr w:type="gramEnd"/>
      <w:r>
        <w:t xml:space="preserve"> researcher created another function (Figure 8) this time; it takes two parameters that can be either matrices or scalars and will output matrix operation such as the sum of the matrix, difference of matrix, </w:t>
      </w:r>
      <w:r w:rsidRPr="00BB716C">
        <w:t>element-wise multiplication of the matri</w:t>
      </w:r>
      <w:r>
        <w:t xml:space="preserve">x, and </w:t>
      </w:r>
      <w:r w:rsidRPr="00BB716C">
        <w:t>element-wise division of the matri</w:t>
      </w:r>
      <w:r>
        <w:t xml:space="preserve">x. </w:t>
      </w:r>
      <w:r>
        <w:t xml:space="preserve">The second line of the researcher created an “if / else” statement where it uses the </w:t>
      </w:r>
      <w:proofErr w:type="spellStart"/>
      <w:proofErr w:type="gramStart"/>
      <w:r>
        <w:t>isinstance</w:t>
      </w:r>
      <w:proofErr w:type="spellEnd"/>
      <w:r>
        <w:t>(</w:t>
      </w:r>
      <w:proofErr w:type="gramEnd"/>
      <w:r>
        <w:t>) function that checks if the type of the inputted argument is the same array type or matrix and will run a simple function</w:t>
      </w:r>
      <w:r>
        <w:t xml:space="preserve"> describes the matrix</w:t>
      </w:r>
      <w:r>
        <w:t xml:space="preserve">. Simultaneously, if it is not the same, it will output “One or Two arguments is scalar” but still run all the operation as a broadcasting operation. If we continue, there is one last “if / else” statement, where it checks the shape of the matrix if it is equal using the </w:t>
      </w:r>
      <w:proofErr w:type="gramStart"/>
      <w:r>
        <w:t>shape(</w:t>
      </w:r>
      <w:proofErr w:type="gramEnd"/>
      <w:r>
        <w:t>)function; if not, it will output “Matrix Operations are Impossible because Matrix Shapes are Not Equal.” However, if it is equal, it will run all the matrix operations that are mention above.</w:t>
      </w:r>
    </w:p>
    <w:p w14:paraId="538B996B" w14:textId="77777777" w:rsidR="00BB716C" w:rsidRDefault="00BB716C" w:rsidP="00BB716C"/>
    <w:p w14:paraId="2D897C82" w14:textId="77777777" w:rsidR="00BB716C" w:rsidRDefault="00BB716C" w:rsidP="00BB716C">
      <w:pPr>
        <w:keepNext/>
        <w:jc w:val="center"/>
      </w:pPr>
      <w:r w:rsidRPr="00BB716C">
        <w:drawing>
          <wp:inline distT="0" distB="0" distL="0" distR="0" wp14:anchorId="048961C7" wp14:editId="2578CF22">
            <wp:extent cx="2943636" cy="2524477"/>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3636" cy="2524477"/>
                    </a:xfrm>
                    <a:prstGeom prst="rect">
                      <a:avLst/>
                    </a:prstGeom>
                  </pic:spPr>
                </pic:pic>
              </a:graphicData>
            </a:graphic>
          </wp:inline>
        </w:drawing>
      </w:r>
    </w:p>
    <w:p w14:paraId="0E7A4A84" w14:textId="189183A6" w:rsidR="00BB716C" w:rsidRDefault="00BB716C" w:rsidP="00BB716C">
      <w:pPr>
        <w:pStyle w:val="Caption"/>
        <w:jc w:val="center"/>
      </w:pPr>
      <w:r>
        <w:t xml:space="preserve">Figure </w:t>
      </w:r>
      <w:r>
        <w:fldChar w:fldCharType="begin"/>
      </w:r>
      <w:r>
        <w:instrText xml:space="preserve"> SEQ Figure \* ARABIC </w:instrText>
      </w:r>
      <w:r>
        <w:fldChar w:fldCharType="separate"/>
      </w:r>
      <w:r>
        <w:rPr>
          <w:noProof/>
        </w:rPr>
        <w:t>10</w:t>
      </w:r>
      <w:r>
        <w:fldChar w:fldCharType="end"/>
      </w:r>
      <w:r>
        <w:t xml:space="preserve"> </w:t>
      </w:r>
      <w:r w:rsidRPr="00D00175">
        <w:t>Sample Matrices</w:t>
      </w:r>
      <w:r>
        <w:t xml:space="preserve"> and Scalar</w:t>
      </w:r>
      <w:r w:rsidRPr="00D00175">
        <w:t xml:space="preserve"> for part </w:t>
      </w:r>
      <w:r>
        <w:t>2</w:t>
      </w:r>
    </w:p>
    <w:p w14:paraId="342877DC" w14:textId="1327FDF0" w:rsidR="00BB716C" w:rsidRDefault="00BB716C" w:rsidP="00BB716C">
      <w:r>
        <w:lastRenderedPageBreak/>
        <w:t xml:space="preserve">Using the function that the researcher created it </w:t>
      </w:r>
      <w:proofErr w:type="gramStart"/>
      <w:r>
        <w:t>describes  a</w:t>
      </w:r>
      <w:proofErr w:type="gramEnd"/>
      <w:r>
        <w:t xml:space="preserve"> set of matrices</w:t>
      </w:r>
      <w:r>
        <w:t xml:space="preserve"> and scalar</w:t>
      </w:r>
      <w:r>
        <w:t xml:space="preserve"> (Figure </w:t>
      </w:r>
      <w:r>
        <w:t>8</w:t>
      </w:r>
      <w:r>
        <w:t xml:space="preserve"> ) that have different identities and form, which if the function takes </w:t>
      </w:r>
      <w:r>
        <w:t>two</w:t>
      </w:r>
      <w:r>
        <w:t xml:space="preserve"> argument</w:t>
      </w:r>
      <w:r>
        <w:t>s</w:t>
      </w:r>
      <w:r>
        <w:t xml:space="preserve"> in the set of matrices</w:t>
      </w:r>
      <w:r>
        <w:t xml:space="preserve"> or scalar</w:t>
      </w:r>
      <w:r>
        <w:t xml:space="preserve"> (Figure </w:t>
      </w:r>
      <w:r>
        <w:t>8</w:t>
      </w:r>
      <w:r>
        <w:t>)</w:t>
      </w:r>
      <w:r>
        <w:t>.</w:t>
      </w:r>
    </w:p>
    <w:p w14:paraId="75EF10D5" w14:textId="77777777" w:rsidR="00BB716C" w:rsidRDefault="00BB716C" w:rsidP="00BB716C">
      <w:pPr>
        <w:keepNext/>
        <w:jc w:val="center"/>
      </w:pPr>
      <w:r w:rsidRPr="00BB716C">
        <w:drawing>
          <wp:inline distT="0" distB="0" distL="0" distR="0" wp14:anchorId="232A2C3C" wp14:editId="23EFB392">
            <wp:extent cx="4077269" cy="403916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7269" cy="4039164"/>
                    </a:xfrm>
                    <a:prstGeom prst="rect">
                      <a:avLst/>
                    </a:prstGeom>
                  </pic:spPr>
                </pic:pic>
              </a:graphicData>
            </a:graphic>
          </wp:inline>
        </w:drawing>
      </w:r>
    </w:p>
    <w:p w14:paraId="00458D00" w14:textId="6F87CA39" w:rsidR="00BB716C" w:rsidRDefault="00BB716C" w:rsidP="00BB716C">
      <w:pPr>
        <w:pStyle w:val="Caption"/>
        <w:jc w:val="center"/>
      </w:pPr>
      <w:r>
        <w:t xml:space="preserve">Figure </w:t>
      </w:r>
      <w:fldSimple w:instr=" SEQ Figure \* ARABIC ">
        <w:r>
          <w:rPr>
            <w:noProof/>
          </w:rPr>
          <w:t>11</w:t>
        </w:r>
      </w:fldSimple>
      <w:r>
        <w:t xml:space="preserve"> </w:t>
      </w:r>
      <w:r w:rsidRPr="003D729F">
        <w:t xml:space="preserve">Output for Part </w:t>
      </w:r>
      <w:r>
        <w:t>2</w:t>
      </w:r>
      <w:r w:rsidRPr="003D729F">
        <w:t xml:space="preserve"> Using the “</w:t>
      </w:r>
      <w:proofErr w:type="gramStart"/>
      <w:r>
        <w:t>A,C</w:t>
      </w:r>
      <w:proofErr w:type="gramEnd"/>
      <w:r w:rsidRPr="003D729F">
        <w:t>” Arguments</w:t>
      </w:r>
    </w:p>
    <w:p w14:paraId="118FB262" w14:textId="50BB11F2" w:rsidR="00BB716C" w:rsidRDefault="00BB716C" w:rsidP="00BB716C"/>
    <w:p w14:paraId="33AC6188" w14:textId="291AAB0F" w:rsidR="00BB716C" w:rsidRDefault="00BB716C" w:rsidP="00BB716C">
      <w:r>
        <w:t xml:space="preserve">For the </w:t>
      </w:r>
      <w:proofErr w:type="gramStart"/>
      <w:r>
        <w:t>output(</w:t>
      </w:r>
      <w:proofErr w:type="gramEnd"/>
      <w:r>
        <w:t>Figure 11) it shows that the inputted argument in the function is matrices, which first describes both the matrix by shape and dimensions and proceed to do al matric operations.</w:t>
      </w:r>
    </w:p>
    <w:p w14:paraId="0EE927CB" w14:textId="77777777" w:rsidR="00BB716C" w:rsidRDefault="00BB716C" w:rsidP="00BB716C">
      <w:pPr>
        <w:keepNext/>
        <w:jc w:val="center"/>
      </w:pPr>
      <w:r w:rsidRPr="00BB716C">
        <w:drawing>
          <wp:inline distT="0" distB="0" distL="0" distR="0" wp14:anchorId="793CDD33" wp14:editId="2EFEE484">
            <wp:extent cx="4582164" cy="1095528"/>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82164" cy="1095528"/>
                    </a:xfrm>
                    <a:prstGeom prst="rect">
                      <a:avLst/>
                    </a:prstGeom>
                  </pic:spPr>
                </pic:pic>
              </a:graphicData>
            </a:graphic>
          </wp:inline>
        </w:drawing>
      </w:r>
    </w:p>
    <w:p w14:paraId="7F21300B" w14:textId="602FCC6B" w:rsidR="00BB716C" w:rsidRDefault="00BB716C" w:rsidP="00BB716C">
      <w:pPr>
        <w:pStyle w:val="Caption"/>
        <w:jc w:val="center"/>
      </w:pPr>
      <w:r>
        <w:t xml:space="preserve">Figure </w:t>
      </w:r>
      <w:fldSimple w:instr=" SEQ Figure \* ARABIC ">
        <w:r>
          <w:rPr>
            <w:noProof/>
          </w:rPr>
          <w:t>12</w:t>
        </w:r>
      </w:fldSimple>
      <w:r>
        <w:t xml:space="preserve"> </w:t>
      </w:r>
      <w:r w:rsidRPr="00ED3554">
        <w:t>Output for Part 2 Using the “</w:t>
      </w:r>
      <w:proofErr w:type="gramStart"/>
      <w:r>
        <w:t>D</w:t>
      </w:r>
      <w:r w:rsidRPr="00ED3554">
        <w:t>,C</w:t>
      </w:r>
      <w:proofErr w:type="gramEnd"/>
      <w:r w:rsidRPr="00ED3554">
        <w:t>” Arguments</w:t>
      </w:r>
    </w:p>
    <w:p w14:paraId="0F3B0433" w14:textId="77777777" w:rsidR="00BB716C" w:rsidRPr="00BB716C" w:rsidRDefault="00BB716C" w:rsidP="00BB716C"/>
    <w:p w14:paraId="7C5FD027" w14:textId="400CAD4F" w:rsidR="00BB716C" w:rsidRDefault="00BB716C" w:rsidP="00BB716C">
      <w:r>
        <w:t xml:space="preserve">For the </w:t>
      </w:r>
      <w:proofErr w:type="gramStart"/>
      <w:r>
        <w:t>output(</w:t>
      </w:r>
      <w:proofErr w:type="gramEnd"/>
      <w:r>
        <w:t>Figure 12), it shows that both inputted arguments are matrices, but it’s not the same shapes, so matrix operation is not possible.</w:t>
      </w:r>
    </w:p>
    <w:p w14:paraId="4161748F" w14:textId="52C16904" w:rsidR="00BB716C" w:rsidRDefault="00BB716C" w:rsidP="00BB716C"/>
    <w:p w14:paraId="3F53A787" w14:textId="77777777" w:rsidR="00BB716C" w:rsidRDefault="00BB716C" w:rsidP="00BB716C">
      <w:pPr>
        <w:keepNext/>
        <w:jc w:val="center"/>
      </w:pPr>
      <w:r w:rsidRPr="00BB716C">
        <w:lastRenderedPageBreak/>
        <w:drawing>
          <wp:inline distT="0" distB="0" distL="0" distR="0" wp14:anchorId="22CD6177" wp14:editId="3C20C4CF">
            <wp:extent cx="3877216" cy="3562847"/>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7216" cy="3562847"/>
                    </a:xfrm>
                    <a:prstGeom prst="rect">
                      <a:avLst/>
                    </a:prstGeom>
                  </pic:spPr>
                </pic:pic>
              </a:graphicData>
            </a:graphic>
          </wp:inline>
        </w:drawing>
      </w:r>
    </w:p>
    <w:p w14:paraId="60E69AD7" w14:textId="7995258F" w:rsidR="00BB716C" w:rsidRDefault="00BB716C" w:rsidP="00BB716C">
      <w:pPr>
        <w:pStyle w:val="Caption"/>
        <w:jc w:val="center"/>
      </w:pPr>
      <w:r>
        <w:t xml:space="preserve">Figure </w:t>
      </w:r>
      <w:fldSimple w:instr=" SEQ Figure \* ARABIC ">
        <w:r>
          <w:rPr>
            <w:noProof/>
          </w:rPr>
          <w:t>13</w:t>
        </w:r>
      </w:fldSimple>
      <w:r>
        <w:t xml:space="preserve"> </w:t>
      </w:r>
      <w:r w:rsidRPr="001E59B8">
        <w:t>Output for Part 2 Using the “</w:t>
      </w:r>
      <w:proofErr w:type="gramStart"/>
      <w:r>
        <w:t>F</w:t>
      </w:r>
      <w:r w:rsidRPr="001E59B8">
        <w:t>,C</w:t>
      </w:r>
      <w:proofErr w:type="gramEnd"/>
      <w:r w:rsidRPr="001E59B8">
        <w:t>” Arguments</w:t>
      </w:r>
    </w:p>
    <w:p w14:paraId="695C5943" w14:textId="7E9DE968" w:rsidR="00BB716C" w:rsidRDefault="00BB716C" w:rsidP="00BB716C">
      <w:r>
        <w:t>The last unique output (Figure 13) shows one matrix and one scalar as the inputted argument in the function; it proceeded to do a broadcasting matrix instead of a matrix operation.</w:t>
      </w:r>
    </w:p>
    <w:p w14:paraId="5857C71B" w14:textId="77777777" w:rsidR="00BB716C" w:rsidRDefault="00BB716C" w:rsidP="00BB716C">
      <w:pPr>
        <w:keepNext/>
        <w:jc w:val="center"/>
      </w:pPr>
      <w:r>
        <w:rPr>
          <w:noProof/>
        </w:rPr>
        <w:lastRenderedPageBreak/>
        <w:drawing>
          <wp:inline distT="0" distB="0" distL="0" distR="0" wp14:anchorId="7C2F2A60" wp14:editId="23E9FD12">
            <wp:extent cx="4572000" cy="7543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7543800"/>
                    </a:xfrm>
                    <a:prstGeom prst="rect">
                      <a:avLst/>
                    </a:prstGeom>
                    <a:noFill/>
                    <a:ln>
                      <a:noFill/>
                    </a:ln>
                  </pic:spPr>
                </pic:pic>
              </a:graphicData>
            </a:graphic>
          </wp:inline>
        </w:drawing>
      </w:r>
    </w:p>
    <w:p w14:paraId="18ADD835" w14:textId="607599EE" w:rsidR="00BB716C" w:rsidRDefault="00BB716C" w:rsidP="00BB716C">
      <w:pPr>
        <w:pStyle w:val="Caption"/>
        <w:jc w:val="center"/>
      </w:pPr>
      <w:r>
        <w:t xml:space="preserve">Figure </w:t>
      </w:r>
      <w:fldSimple w:instr=" SEQ Figure \* ARABIC ">
        <w:r>
          <w:rPr>
            <w:noProof/>
          </w:rPr>
          <w:t>14</w:t>
        </w:r>
      </w:fldSimple>
      <w:r>
        <w:t xml:space="preserve"> </w:t>
      </w:r>
      <w:r w:rsidRPr="00E27659">
        <w:t>Flowchart for Part</w:t>
      </w:r>
      <w:r>
        <w:t>2</w:t>
      </w:r>
    </w:p>
    <w:p w14:paraId="1A9F20F2" w14:textId="77777777" w:rsidR="00BB716C" w:rsidRPr="00BB716C" w:rsidRDefault="00BB716C" w:rsidP="00BB716C"/>
    <w:p w14:paraId="1FDC45FC" w14:textId="77777777" w:rsidR="00BB716C" w:rsidRDefault="00BB716C" w:rsidP="00BB716C">
      <w:r>
        <w:t>The researcher created a simple flowchart to describe or summarize the function created.</w:t>
      </w:r>
    </w:p>
    <w:p w14:paraId="39723648" w14:textId="5338DCC7" w:rsidR="00E20041" w:rsidRDefault="001713FC" w:rsidP="00BB716C">
      <w:pPr>
        <w:spacing w:after="160" w:line="259" w:lineRule="auto"/>
        <w:jc w:val="left"/>
      </w:pPr>
      <w:r>
        <w:br w:type="page"/>
      </w:r>
    </w:p>
    <w:p w14:paraId="7DD5D981" w14:textId="77777777" w:rsidR="00E20041" w:rsidRDefault="00E20041" w:rsidP="00E20041">
      <w:pPr>
        <w:pStyle w:val="Heading1"/>
      </w:pPr>
      <w:r>
        <w:lastRenderedPageBreak/>
        <w:t>Conclusion</w:t>
      </w:r>
    </w:p>
    <w:p w14:paraId="3CC6FC7D" w14:textId="7965AF1A" w:rsidR="00B66FB9" w:rsidRPr="00021E5B" w:rsidRDefault="00E20041" w:rsidP="00CB3E99">
      <w:pPr>
        <w:spacing w:after="160" w:line="259" w:lineRule="auto"/>
        <w:jc w:val="left"/>
      </w:pPr>
      <w:r>
        <w:t>The researcher</w:t>
      </w:r>
      <w:r w:rsidR="001713FC">
        <w:t xml:space="preserve"> used </w:t>
      </w:r>
      <w:proofErr w:type="spellStart"/>
      <w:r w:rsidR="001713FC">
        <w:t>Numpy</w:t>
      </w:r>
      <w:proofErr w:type="spellEnd"/>
      <w:r w:rsidR="001713FC">
        <w:t xml:space="preserve"> functions</w:t>
      </w:r>
      <w:r w:rsidR="00BB716C">
        <w:t xml:space="preserve"> and the “if \ else” statement to create two functions that describe a matrix also calculates the matrix operation or matric </w:t>
      </w:r>
      <w:proofErr w:type="gramStart"/>
      <w:r w:rsidR="00BB716C">
        <w:t>broadcasting,  the</w:t>
      </w:r>
      <w:proofErr w:type="gramEnd"/>
      <w:r w:rsidR="00BB716C">
        <w:t xml:space="preserve"> researcher also learns that  Discrete mathematics   subject is important to understand and efficiently created a function.  Also, </w:t>
      </w:r>
      <w:proofErr w:type="gramStart"/>
      <w:r w:rsidR="00BB716C">
        <w:t>matrix  operations</w:t>
      </w:r>
      <w:proofErr w:type="gramEnd"/>
      <w:r w:rsidR="00BB716C">
        <w:t xml:space="preserve"> can be used in farming  by developing an algorithm that uses matrix operations or matrix identity to plot out the land     and maximize the given space.</w:t>
      </w:r>
      <w:r>
        <w:br w:type="page"/>
      </w:r>
      <w:r w:rsidR="00B66FB9" w:rsidRPr="00021E5B">
        <w:rPr>
          <w:b/>
          <w:sz w:val="36"/>
        </w:rPr>
        <w:lastRenderedPageBreak/>
        <w:t>References</w:t>
      </w:r>
    </w:p>
    <w:p w14:paraId="49B628C4" w14:textId="32219B6F" w:rsidR="00361235" w:rsidRPr="00361235" w:rsidRDefault="00361235" w:rsidP="00F75B00"/>
    <w:sectPr w:rsidR="00361235" w:rsidRPr="00361235" w:rsidSect="00244CCD">
      <w:footerReference w:type="default" r:id="rId22"/>
      <w:headerReference w:type="first" r:id="rId23"/>
      <w:footerReference w:type="first" r:id="rId24"/>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8EC550" w14:textId="77777777" w:rsidR="00F252FA" w:rsidRDefault="00F252FA" w:rsidP="00244CCD">
      <w:pPr>
        <w:spacing w:line="240" w:lineRule="auto"/>
      </w:pPr>
      <w:r>
        <w:separator/>
      </w:r>
    </w:p>
  </w:endnote>
  <w:endnote w:type="continuationSeparator" w:id="0">
    <w:p w14:paraId="01636787" w14:textId="77777777" w:rsidR="00F252FA" w:rsidRDefault="00F252FA"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F55FA8" w:rsidRDefault="00F55FA8">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F55FA8" w:rsidRDefault="00F55FA8"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F55FA8" w:rsidRDefault="00F55FA8">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3A6E08" w14:textId="77777777" w:rsidR="00F252FA" w:rsidRDefault="00F252FA" w:rsidP="00244CCD">
      <w:pPr>
        <w:spacing w:line="240" w:lineRule="auto"/>
      </w:pPr>
      <w:r>
        <w:separator/>
      </w:r>
    </w:p>
  </w:footnote>
  <w:footnote w:type="continuationSeparator" w:id="0">
    <w:p w14:paraId="63CF5156" w14:textId="77777777" w:rsidR="00F252FA" w:rsidRDefault="00F252FA"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F55FA8"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F55FA8" w:rsidRPr="00EA55B5" w:rsidRDefault="00F55FA8"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F55FA8" w:rsidRPr="00EA55B5" w:rsidRDefault="00F55FA8" w:rsidP="00244CCD">
          <w:pPr>
            <w:spacing w:line="240" w:lineRule="auto"/>
            <w:jc w:val="center"/>
            <w:rPr>
              <w:sz w:val="28"/>
              <w:szCs w:val="32"/>
            </w:rPr>
          </w:pPr>
          <w:r w:rsidRPr="00EA55B5">
            <w:rPr>
              <w:sz w:val="28"/>
              <w:szCs w:val="32"/>
            </w:rPr>
            <w:t>College of Engineering</w:t>
          </w:r>
        </w:p>
        <w:p w14:paraId="4009909B" w14:textId="77777777" w:rsidR="00F55FA8" w:rsidRPr="00244CCD" w:rsidRDefault="00F55FA8" w:rsidP="00244CCD">
          <w:pPr>
            <w:spacing w:line="240" w:lineRule="auto"/>
            <w:jc w:val="center"/>
            <w:rPr>
              <w:sz w:val="28"/>
              <w:szCs w:val="32"/>
            </w:rPr>
          </w:pPr>
          <w:r w:rsidRPr="00EA55B5">
            <w:rPr>
              <w:sz w:val="28"/>
              <w:szCs w:val="32"/>
            </w:rPr>
            <w:t>Computer Engineering Department</w:t>
          </w:r>
        </w:p>
      </w:tc>
    </w:tr>
  </w:tbl>
  <w:p w14:paraId="17121AF9" w14:textId="77777777" w:rsidR="00F55FA8" w:rsidRPr="006230BD" w:rsidRDefault="00F55FA8"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B97628"/>
    <w:multiLevelType w:val="hybridMultilevel"/>
    <w:tmpl w:val="7E3A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qwUAwy1xsiwAAAA="/>
  </w:docVars>
  <w:rsids>
    <w:rsidRoot w:val="00361235"/>
    <w:rsid w:val="00021E5B"/>
    <w:rsid w:val="0002709A"/>
    <w:rsid w:val="000408C7"/>
    <w:rsid w:val="00087A4F"/>
    <w:rsid w:val="000C21D2"/>
    <w:rsid w:val="001015DE"/>
    <w:rsid w:val="001713FC"/>
    <w:rsid w:val="00185E42"/>
    <w:rsid w:val="001D5FF1"/>
    <w:rsid w:val="0020218E"/>
    <w:rsid w:val="0021780C"/>
    <w:rsid w:val="00244CCD"/>
    <w:rsid w:val="00252ED4"/>
    <w:rsid w:val="002639B8"/>
    <w:rsid w:val="00275434"/>
    <w:rsid w:val="002C5D10"/>
    <w:rsid w:val="00352A63"/>
    <w:rsid w:val="00361235"/>
    <w:rsid w:val="003B4E28"/>
    <w:rsid w:val="003B7D44"/>
    <w:rsid w:val="003C0EED"/>
    <w:rsid w:val="003C5DDB"/>
    <w:rsid w:val="003F5EBD"/>
    <w:rsid w:val="004041BE"/>
    <w:rsid w:val="004063A3"/>
    <w:rsid w:val="004647E2"/>
    <w:rsid w:val="00471275"/>
    <w:rsid w:val="00480B48"/>
    <w:rsid w:val="004C3809"/>
    <w:rsid w:val="00522B3B"/>
    <w:rsid w:val="0056150F"/>
    <w:rsid w:val="005860CF"/>
    <w:rsid w:val="00591121"/>
    <w:rsid w:val="006147C5"/>
    <w:rsid w:val="0062476B"/>
    <w:rsid w:val="0068671F"/>
    <w:rsid w:val="006A3E89"/>
    <w:rsid w:val="006C0DFF"/>
    <w:rsid w:val="007C5F7B"/>
    <w:rsid w:val="007E3B11"/>
    <w:rsid w:val="007E60DC"/>
    <w:rsid w:val="00815284"/>
    <w:rsid w:val="00815ECE"/>
    <w:rsid w:val="00843376"/>
    <w:rsid w:val="008462D7"/>
    <w:rsid w:val="00856B50"/>
    <w:rsid w:val="008B3BA4"/>
    <w:rsid w:val="008F4FA1"/>
    <w:rsid w:val="009607F9"/>
    <w:rsid w:val="009673FA"/>
    <w:rsid w:val="00987692"/>
    <w:rsid w:val="009A0156"/>
    <w:rsid w:val="009B5CE1"/>
    <w:rsid w:val="009C4D82"/>
    <w:rsid w:val="009F46DE"/>
    <w:rsid w:val="00A17B39"/>
    <w:rsid w:val="00A32B0A"/>
    <w:rsid w:val="00A436FE"/>
    <w:rsid w:val="00AA372A"/>
    <w:rsid w:val="00AB07A7"/>
    <w:rsid w:val="00B50EBC"/>
    <w:rsid w:val="00B66FB9"/>
    <w:rsid w:val="00B7195E"/>
    <w:rsid w:val="00B727A2"/>
    <w:rsid w:val="00B82AFF"/>
    <w:rsid w:val="00BB716C"/>
    <w:rsid w:val="00BC5E27"/>
    <w:rsid w:val="00C72979"/>
    <w:rsid w:val="00C72F00"/>
    <w:rsid w:val="00C7619A"/>
    <w:rsid w:val="00C85F6A"/>
    <w:rsid w:val="00CA21C7"/>
    <w:rsid w:val="00CB3E99"/>
    <w:rsid w:val="00CD3098"/>
    <w:rsid w:val="00D0347F"/>
    <w:rsid w:val="00DA3593"/>
    <w:rsid w:val="00DA6700"/>
    <w:rsid w:val="00E20041"/>
    <w:rsid w:val="00E4781D"/>
    <w:rsid w:val="00EF13B6"/>
    <w:rsid w:val="00F12F99"/>
    <w:rsid w:val="00F230BF"/>
    <w:rsid w:val="00F252FA"/>
    <w:rsid w:val="00F55FA8"/>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 w:id="2134590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6.png"/><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45</TotalTime>
  <Pages>12</Pages>
  <Words>894</Words>
  <Characters>509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6</cp:revision>
  <cp:lastPrinted>2020-11-06T16:03:00Z</cp:lastPrinted>
  <dcterms:created xsi:type="dcterms:W3CDTF">2020-11-06T16:03:00Z</dcterms:created>
  <dcterms:modified xsi:type="dcterms:W3CDTF">2020-11-27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